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Antonio</w:t>
      </w:r>
      <w:r>
        <w:t xml:space="preserve"> </w:t>
      </w:r>
      <w:r>
        <w:t xml:space="preserve">Rungo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5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ab53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Antonio Rungo</dc:creator>
  <dcterms:created xsi:type="dcterms:W3CDTF">2018-08-05T14:35:14Z</dcterms:created>
  <dcterms:modified xsi:type="dcterms:W3CDTF">2018-08-05T14:35:14Z</dcterms:modified>
</cp:coreProperties>
</file>